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1A7971" w14:textId="77777777" w:rsidR="00125355" w:rsidRPr="00125355" w:rsidRDefault="00125355" w:rsidP="00125355">
      <w:pPr>
        <w:spacing w:after="0"/>
        <w:jc w:val="center"/>
        <w:rPr>
          <w:rFonts w:ascii="Minion Pro" w:hAnsi="Minion Pro"/>
          <w:b/>
          <w:sz w:val="36"/>
          <w:szCs w:val="36"/>
        </w:rPr>
      </w:pPr>
      <w:r w:rsidRPr="00125355">
        <w:rPr>
          <w:rFonts w:ascii="Minion Pro" w:hAnsi="Minion Pro"/>
          <w:b/>
          <w:sz w:val="36"/>
          <w:szCs w:val="36"/>
        </w:rPr>
        <w:t>TUGAS OBSERVASI VERSI 6</w:t>
      </w:r>
    </w:p>
    <w:p w14:paraId="13B1E7B4" w14:textId="77777777" w:rsidR="00125355" w:rsidRPr="00125355" w:rsidRDefault="00125355" w:rsidP="00125355">
      <w:pPr>
        <w:spacing w:after="0"/>
        <w:jc w:val="center"/>
        <w:rPr>
          <w:rFonts w:ascii="Minion Pro" w:hAnsi="Minion Pro"/>
          <w:b/>
          <w:sz w:val="36"/>
          <w:szCs w:val="36"/>
        </w:rPr>
      </w:pPr>
      <w:r w:rsidRPr="00125355">
        <w:rPr>
          <w:rFonts w:ascii="Minion Pro" w:hAnsi="Minion Pro"/>
          <w:b/>
          <w:sz w:val="36"/>
          <w:szCs w:val="36"/>
        </w:rPr>
        <w:t>SKEMA PENULISAN BUKU NONFIKSI</w:t>
      </w:r>
    </w:p>
    <w:p w14:paraId="2B129D6A" w14:textId="77777777" w:rsidR="00125355" w:rsidRPr="001D038C" w:rsidRDefault="00125355" w:rsidP="00125355">
      <w:pPr>
        <w:spacing w:after="0"/>
        <w:jc w:val="center"/>
        <w:rPr>
          <w:rFonts w:ascii="Minion Pro" w:hAnsi="Minion Pro"/>
          <w:b/>
          <w:sz w:val="36"/>
          <w:szCs w:val="36"/>
        </w:rPr>
      </w:pPr>
    </w:p>
    <w:p w14:paraId="042DA7C1" w14:textId="77777777" w:rsidR="00125355" w:rsidRPr="001D038C" w:rsidRDefault="00125355" w:rsidP="00D8537A">
      <w:pPr>
        <w:pStyle w:val="ListParagraph"/>
        <w:numPr>
          <w:ilvl w:val="0"/>
          <w:numId w:val="3"/>
        </w:numPr>
        <w:rPr>
          <w:rFonts w:ascii="Minion Pro" w:hAnsi="Minion Pro"/>
        </w:rPr>
      </w:pPr>
      <w:proofErr w:type="spellStart"/>
      <w:r w:rsidRPr="001D038C">
        <w:rPr>
          <w:rFonts w:ascii="Minion Pro" w:hAnsi="Minion Pro"/>
        </w:rPr>
        <w:t>Lakukan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swasunting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secara</w:t>
      </w:r>
      <w:proofErr w:type="spellEnd"/>
      <w:r w:rsidRPr="001D038C">
        <w:rPr>
          <w:rFonts w:ascii="Minion Pro" w:hAnsi="Minion Pro"/>
        </w:rPr>
        <w:t xml:space="preserve"> digital </w:t>
      </w:r>
      <w:proofErr w:type="spellStart"/>
      <w:r w:rsidRPr="001D038C">
        <w:rPr>
          <w:rFonts w:ascii="Minion Pro" w:hAnsi="Minion Pro"/>
        </w:rPr>
        <w:t>dengan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menggunakan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fitur</w:t>
      </w:r>
      <w:proofErr w:type="spellEnd"/>
      <w:r w:rsidRPr="001D038C">
        <w:rPr>
          <w:rFonts w:ascii="Minion Pro" w:hAnsi="Minion Pro"/>
        </w:rPr>
        <w:t xml:space="preserve"> </w:t>
      </w:r>
      <w:r w:rsidRPr="001D038C">
        <w:rPr>
          <w:rFonts w:ascii="Minion Pro" w:hAnsi="Minion Pro"/>
          <w:i/>
        </w:rPr>
        <w:t>Review</w:t>
      </w:r>
      <w:r w:rsidRPr="001D038C">
        <w:rPr>
          <w:rFonts w:ascii="Minion Pro" w:hAnsi="Minion Pro"/>
        </w:rPr>
        <w:t xml:space="preserve"> (</w:t>
      </w:r>
      <w:proofErr w:type="spellStart"/>
      <w:r w:rsidRPr="001D038C">
        <w:rPr>
          <w:rFonts w:ascii="Minion Pro" w:hAnsi="Minion Pro"/>
        </w:rPr>
        <w:t>Peninjauan</w:t>
      </w:r>
      <w:proofErr w:type="spellEnd"/>
      <w:r w:rsidRPr="001D038C">
        <w:rPr>
          <w:rFonts w:ascii="Minion Pro" w:hAnsi="Minion Pro"/>
        </w:rPr>
        <w:t xml:space="preserve">) pada </w:t>
      </w:r>
      <w:proofErr w:type="spellStart"/>
      <w:r w:rsidRPr="001D038C">
        <w:rPr>
          <w:rFonts w:ascii="Minion Pro" w:hAnsi="Minion Pro"/>
        </w:rPr>
        <w:t>aplikasi</w:t>
      </w:r>
      <w:proofErr w:type="spellEnd"/>
      <w:r w:rsidRPr="001D038C">
        <w:rPr>
          <w:rFonts w:ascii="Minion Pro" w:hAnsi="Minion Pro"/>
        </w:rPr>
        <w:t xml:space="preserve"> Word. </w:t>
      </w:r>
      <w:proofErr w:type="spellStart"/>
      <w:r w:rsidRPr="001D038C">
        <w:rPr>
          <w:rFonts w:ascii="Minion Pro" w:hAnsi="Minion Pro"/>
        </w:rPr>
        <w:t>Aktifkan</w:t>
      </w:r>
      <w:proofErr w:type="spellEnd"/>
      <w:r w:rsidRPr="001D038C">
        <w:rPr>
          <w:rFonts w:ascii="Minion Pro" w:hAnsi="Minion Pro"/>
        </w:rPr>
        <w:t xml:space="preserve"> </w:t>
      </w:r>
      <w:r w:rsidRPr="001D038C">
        <w:rPr>
          <w:rFonts w:ascii="Minion Pro" w:hAnsi="Minion Pro"/>
          <w:i/>
        </w:rPr>
        <w:t>Track Changes</w:t>
      </w:r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untuk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menandai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perbaikan</w:t>
      </w:r>
      <w:proofErr w:type="spellEnd"/>
      <w:r w:rsidRPr="001D038C">
        <w:rPr>
          <w:rFonts w:ascii="Minion Pro" w:hAnsi="Minion Pro"/>
        </w:rPr>
        <w:t xml:space="preserve"> yang Anda </w:t>
      </w:r>
      <w:proofErr w:type="spellStart"/>
      <w:r w:rsidRPr="001D038C">
        <w:rPr>
          <w:rFonts w:ascii="Minion Pro" w:hAnsi="Minion Pro"/>
        </w:rPr>
        <w:t>lakukan</w:t>
      </w:r>
      <w:proofErr w:type="spellEnd"/>
      <w:r w:rsidRPr="001D038C">
        <w:rPr>
          <w:rFonts w:ascii="Minion Pro" w:hAnsi="Minion Pro"/>
        </w:rPr>
        <w:t xml:space="preserve">. </w:t>
      </w:r>
    </w:p>
    <w:tbl>
      <w:tblPr>
        <w:tblStyle w:val="TableGrid"/>
        <w:tblW w:w="0" w:type="auto"/>
        <w:tblLook w:val="0420" w:firstRow="1" w:lastRow="0" w:firstColumn="0" w:lastColumn="0" w:noHBand="0" w:noVBand="1"/>
      </w:tblPr>
      <w:tblGrid>
        <w:gridCol w:w="9017"/>
      </w:tblGrid>
      <w:tr w:rsidR="00125355" w14:paraId="03B27588" w14:textId="77777777" w:rsidTr="00821BA2">
        <w:tc>
          <w:tcPr>
            <w:tcW w:w="9350" w:type="dxa"/>
          </w:tcPr>
          <w:p w14:paraId="66894C16" w14:textId="77777777" w:rsidR="00125355" w:rsidRDefault="00125355" w:rsidP="00821BA2">
            <w:pPr>
              <w:pStyle w:val="Heading3"/>
              <w:rPr>
                <w:rFonts w:ascii="Times New Roman" w:hAnsi="Times New Roman"/>
                <w:sz w:val="48"/>
              </w:rPr>
            </w:pPr>
            <w:proofErr w:type="spellStart"/>
            <w:r>
              <w:lastRenderedPageBreak/>
              <w:t>Pembelajaran</w:t>
            </w:r>
            <w:proofErr w:type="spellEnd"/>
            <w:r>
              <w:t xml:space="preserve"> di Era "</w:t>
            </w:r>
            <w:proofErr w:type="spellStart"/>
            <w:r>
              <w:t>Revolusi</w:t>
            </w:r>
            <w:proofErr w:type="spellEnd"/>
            <w:r>
              <w:t xml:space="preserve"> </w:t>
            </w:r>
            <w:proofErr w:type="spellStart"/>
            <w:r>
              <w:t>Industri</w:t>
            </w:r>
            <w:proofErr w:type="spellEnd"/>
            <w:r>
              <w:t xml:space="preserve"> 4.0" </w:t>
            </w:r>
            <w:proofErr w:type="spellStart"/>
            <w:r>
              <w:t>bagi</w:t>
            </w:r>
            <w:proofErr w:type="spellEnd"/>
            <w:r>
              <w:t xml:space="preserve"> Anak </w:t>
            </w:r>
            <w:proofErr w:type="spellStart"/>
            <w:r>
              <w:t>Usia</w:t>
            </w:r>
            <w:proofErr w:type="spellEnd"/>
            <w:r>
              <w:t xml:space="preserve"> Dini </w:t>
            </w:r>
          </w:p>
          <w:p w14:paraId="3C38D1F1" w14:textId="77777777" w:rsidR="00125355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>
              <w:rPr>
                <w:rFonts w:ascii="Times New Roman" w:eastAsia="Times New Roman" w:hAnsi="Times New Roman" w:cs="Times New Roman"/>
                <w:szCs w:val="24"/>
              </w:rPr>
              <w:t xml:space="preserve">Oleh </w:t>
            </w:r>
            <w:proofErr w:type="spellStart"/>
            <w:r>
              <w:rPr>
                <w:rFonts w:ascii="Times New Roman" w:eastAsia="Times New Roman" w:hAnsi="Times New Roman" w:cs="Times New Roman"/>
                <w:szCs w:val="24"/>
              </w:rPr>
              <w:t>Kodar</w:t>
            </w:r>
            <w:proofErr w:type="spellEnd"/>
            <w:r>
              <w:rPr>
                <w:rFonts w:ascii="Times New Roman" w:eastAsia="Times New Roman" w:hAnsi="Times New Roman" w:cs="Times New Roman"/>
                <w:szCs w:val="24"/>
              </w:rPr>
              <w:t xml:space="preserve"> Akbar</w:t>
            </w:r>
          </w:p>
          <w:p w14:paraId="6ADADE3E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Pada zam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ra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ada zon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dust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ang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commentRangeStart w:id="0"/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extream</w:t>
            </w:r>
            <w:commentRangeEnd w:id="0"/>
            <w:proofErr w:type="spellEnd"/>
            <w:r w:rsidR="00252316">
              <w:rPr>
                <w:rStyle w:val="CommentReference"/>
              </w:rPr>
              <w:commentReference w:id="0"/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dust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iap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i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h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commentRangeStart w:id="1"/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tik</w:t>
            </w:r>
            <w:commentRangeEnd w:id="1"/>
            <w:proofErr w:type="spellEnd"/>
            <w:r w:rsidR="00252316">
              <w:rPr>
                <w:rStyle w:val="CommentReference"/>
              </w:rPr>
              <w:commentReference w:id="1"/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rub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maki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j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ring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bu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revolu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industry 4.0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stil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si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jarang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r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h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ny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si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wam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698CEC9A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g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upu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ser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di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ha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ap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asuk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uni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rj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namu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u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lag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commentRangeStart w:id="2"/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rkerja</w:t>
            </w:r>
            <w:commentRangeEnd w:id="2"/>
            <w:proofErr w:type="spellEnd"/>
            <w:r w:rsidR="00252316">
              <w:rPr>
                <w:rStyle w:val="CommentReference"/>
              </w:rPr>
              <w:commentReference w:id="2"/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tap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ap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bu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lapa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rj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r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lum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rcip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guna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mampu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knolog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ide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e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5E5DC85B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Pendidikan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dal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ua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gram yang </w:t>
            </w:r>
            <w:commentRangeStart w:id="3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u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commentRangeEnd w:id="3"/>
            <w:r w:rsidR="00252316">
              <w:rPr>
                <w:rStyle w:val="CommentReference"/>
              </w:rPr>
              <w:commentReference w:id="3"/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wujud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cerda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e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uju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rcipta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dal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ingkat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merata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car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commentRangeStart w:id="4"/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erluas</w:t>
            </w:r>
            <w:commentRangeEnd w:id="4"/>
            <w:proofErr w:type="spellEnd"/>
            <w:r w:rsidR="00252316">
              <w:rPr>
                <w:rStyle w:val="CommentReference"/>
              </w:rPr>
              <w:commentReference w:id="4"/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kse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anfaat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knolog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4EDC20ED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id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ha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hasil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spe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ang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commentRangeStart w:id="5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utuh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commentRangeEnd w:id="5"/>
            <w:r w:rsidR="00252316">
              <w:rPr>
                <w:rStyle w:val="CommentReference"/>
              </w:rPr>
              <w:commentReference w:id="5"/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di er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ilenial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yai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olabor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omunik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commentRangeStart w:id="6"/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rfikir</w:t>
            </w:r>
            <w:commentRangeEnd w:id="6"/>
            <w:proofErr w:type="spellEnd"/>
            <w:r w:rsidR="00252316">
              <w:rPr>
                <w:rStyle w:val="CommentReference"/>
              </w:rPr>
              <w:commentReference w:id="6"/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iti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e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commentRangeStart w:id="7"/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ap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miki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commentRangeEnd w:id="7"/>
            <w:r w:rsidR="00E22FD8">
              <w:rPr>
                <w:rStyle w:val="CommentReference"/>
              </w:rPr>
              <w:commentReference w:id="7"/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commentRangeStart w:id="8"/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ha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commentRangeEnd w:id="8"/>
            <w:r w:rsidR="00252316">
              <w:rPr>
                <w:rStyle w:val="CommentReference"/>
              </w:rPr>
              <w:commentReference w:id="8"/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dang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gencar-gencar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</w:t>
            </w:r>
            <w:commentRangeStart w:id="9"/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ublis</w:t>
            </w:r>
            <w:commentRangeEnd w:id="9"/>
            <w:proofErr w:type="spellEnd"/>
            <w:r w:rsidR="00E22FD8">
              <w:rPr>
                <w:rStyle w:val="CommentReference"/>
              </w:rPr>
              <w:commentReference w:id="9"/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aren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er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haru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persiap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ta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genera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u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asuk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uni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revolu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dust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.</w:t>
            </w:r>
          </w:p>
          <w:p w14:paraId="6DE80414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arakteristi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</w:t>
            </w:r>
          </w:p>
          <w:p w14:paraId="78F16740" w14:textId="77777777"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ahap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lajar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sua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mampu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in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/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butuh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sw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60130958" w14:textId="77777777"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Pada </w:t>
            </w:r>
            <w:commentRangeStart w:id="10"/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ahab</w:t>
            </w:r>
            <w:commentRangeEnd w:id="10"/>
            <w:proofErr w:type="spellEnd"/>
            <w:r w:rsidR="00E22FD8">
              <w:rPr>
                <w:rStyle w:val="CommentReference"/>
              </w:rPr>
              <w:commentReference w:id="10"/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guru di </w:t>
            </w:r>
            <w:commentRangeStart w:id="11"/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utut</w:t>
            </w:r>
            <w:commentRangeEnd w:id="11"/>
            <w:proofErr w:type="spellEnd"/>
            <w:r w:rsidR="00E22FD8">
              <w:rPr>
                <w:rStyle w:val="CommentReference"/>
              </w:rPr>
              <w:commentReference w:id="11"/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rancang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mbelaja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sua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in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k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/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butuh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sw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555A61FD" w14:textId="77777777"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guna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ilai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form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076E0BC4" w14:textId="77777777"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commentRangeStart w:id="12"/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Yaitu</w:t>
            </w:r>
            <w:commentRangeEnd w:id="12"/>
            <w:proofErr w:type="spellEnd"/>
            <w:r w:rsidR="00E22FD8">
              <w:rPr>
                <w:rStyle w:val="CommentReference"/>
              </w:rPr>
              <w:commentReference w:id="12"/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guru </w:t>
            </w:r>
            <w:commentRangeStart w:id="13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commentRangeEnd w:id="13"/>
            <w:r w:rsidR="00E22FD8">
              <w:rPr>
                <w:rStyle w:val="CommentReference"/>
              </w:rPr>
              <w:commentReference w:id="13"/>
            </w:r>
            <w:commentRangeStart w:id="14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untu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commentRangeEnd w:id="14"/>
            <w:r w:rsidR="00E22FD8">
              <w:rPr>
                <w:rStyle w:val="CommentReference"/>
              </w:rPr>
              <w:commentReference w:id="14"/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ban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w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lam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ca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mampu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k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sw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23C6246A" w14:textId="77777777"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empat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guru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baga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mentor.</w:t>
            </w:r>
          </w:p>
          <w:p w14:paraId="036FB18E" w14:textId="77777777"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commentRangeStart w:id="15"/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Guri</w:t>
            </w:r>
            <w:commentRangeEnd w:id="15"/>
            <w:proofErr w:type="spellEnd"/>
            <w:r w:rsidR="00E22FD8">
              <w:rPr>
                <w:rStyle w:val="CommentReference"/>
              </w:rPr>
              <w:commentReference w:id="15"/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lati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embang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urikulum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ber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bebas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entu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car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lajar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ajar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commentRangeStart w:id="16"/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swa</w:t>
            </w:r>
            <w:commentRangeEnd w:id="16"/>
            <w:proofErr w:type="spellEnd"/>
            <w:r w:rsidR="00E22FD8">
              <w:rPr>
                <w:rStyle w:val="CommentReference"/>
              </w:rPr>
              <w:commentReference w:id="16"/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6EFB4D27" w14:textId="77777777"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gemba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rofe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guru.</w:t>
            </w:r>
          </w:p>
          <w:p w14:paraId="39CBD6B1" w14:textId="77777777"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commentRangeStart w:id="17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Dimana guru </w:t>
            </w:r>
            <w:commentRangeEnd w:id="17"/>
            <w:r w:rsidR="00E22FD8">
              <w:rPr>
                <w:rStyle w:val="CommentReference"/>
              </w:rPr>
              <w:commentReference w:id="17"/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baga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era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k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guru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id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ole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etap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a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strata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haru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lal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rkembang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agar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p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ajar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sua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era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5BF81226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 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lam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revolu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dust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commentRangeStart w:id="18"/>
            <w:r w:rsidRPr="00EC6F38">
              <w:rPr>
                <w:rFonts w:ascii="Times New Roman" w:eastAsia="Times New Roman" w:hAnsi="Times New Roman" w:cs="Times New Roman"/>
                <w:szCs w:val="24"/>
              </w:rPr>
              <w:t>5</w:t>
            </w:r>
            <w:commentRangeEnd w:id="18"/>
            <w:r w:rsidR="00E22FD8">
              <w:rPr>
                <w:rStyle w:val="CommentReference"/>
              </w:rPr>
              <w:commentReference w:id="18"/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spe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commentRangeStart w:id="19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kan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commentRangeEnd w:id="19"/>
            <w:r w:rsidR="00E22FD8">
              <w:rPr>
                <w:rStyle w:val="CommentReference"/>
              </w:rPr>
              <w:commentReference w:id="19"/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pada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mbelaja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yai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:</w:t>
            </w:r>
          </w:p>
          <w:p w14:paraId="56DD3171" w14:textId="77777777" w:rsidR="00125355" w:rsidRPr="00EC6F38" w:rsidRDefault="00125355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amati</w:t>
            </w:r>
            <w:proofErr w:type="spellEnd"/>
          </w:p>
          <w:p w14:paraId="7EBE9CA1" w14:textId="77777777" w:rsidR="00125355" w:rsidRPr="00EC6F38" w:rsidRDefault="00125355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ahami</w:t>
            </w:r>
            <w:proofErr w:type="spellEnd"/>
          </w:p>
          <w:p w14:paraId="718BD1DC" w14:textId="77777777" w:rsidR="00125355" w:rsidRPr="00EC6F38" w:rsidRDefault="00125355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coba</w:t>
            </w:r>
            <w:proofErr w:type="spellEnd"/>
          </w:p>
          <w:p w14:paraId="1BFECB0D" w14:textId="77777777" w:rsidR="00125355" w:rsidRPr="00EC6F38" w:rsidRDefault="00125355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diskusikan</w:t>
            </w:r>
            <w:proofErr w:type="spellEnd"/>
          </w:p>
          <w:p w14:paraId="18C07B61" w14:textId="77777777" w:rsidR="00125355" w:rsidRPr="00EC6F38" w:rsidRDefault="00125355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commentRangeStart w:id="20"/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elitian</w:t>
            </w:r>
            <w:commentRangeEnd w:id="20"/>
            <w:proofErr w:type="spellEnd"/>
            <w:r w:rsidR="00E22FD8">
              <w:rPr>
                <w:rStyle w:val="CommentReference"/>
              </w:rPr>
              <w:commentReference w:id="20"/>
            </w:r>
          </w:p>
          <w:p w14:paraId="2B4A00EC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Pad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sar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is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lih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amat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aham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benar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jad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a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commentRangeStart w:id="21"/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satu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,</w:t>
            </w:r>
            <w:commentRangeEnd w:id="21"/>
            <w:r w:rsidR="00196247">
              <w:rPr>
                <w:rStyle w:val="CommentReference"/>
              </w:rPr>
              <w:commentReference w:id="21"/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ada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amat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aham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is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ilik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iki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iti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lastRenderedPageBreak/>
              <w:t>Piki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iti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ang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commentRangeStart w:id="22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utuh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commentRangeEnd w:id="22"/>
            <w:r w:rsidR="00196247">
              <w:rPr>
                <w:rStyle w:val="CommentReference"/>
              </w:rPr>
              <w:commentReference w:id="22"/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aren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iki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iti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k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imbul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bu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ide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ta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gagas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5112188D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Dar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gagas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ucul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miki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iti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ad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k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lanjut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yai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cob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/ </w:t>
            </w:r>
            <w:commentRangeStart w:id="23"/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gaplikasian</w:t>
            </w:r>
            <w:commentRangeEnd w:id="23"/>
            <w:proofErr w:type="spellEnd"/>
            <w:r w:rsidR="00E261FB">
              <w:rPr>
                <w:rStyle w:val="CommentReference"/>
              </w:rPr>
              <w:commentReference w:id="23"/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Pad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revolu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lebi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ny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rakte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aren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lebi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yiap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n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ad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gaiman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umbuh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ide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r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ta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gagas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3E44C99E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commentRangeStart w:id="24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Setelah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cob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commentRangeEnd w:id="24"/>
            <w:r w:rsidR="00003556">
              <w:rPr>
                <w:rStyle w:val="CommentReference"/>
              </w:rPr>
              <w:commentReference w:id="24"/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lanjut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yai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diskus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diskus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u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ha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a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ta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u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or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ap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ny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olabora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omunika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ny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orang. Hal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laku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aren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ny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anda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rbe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ta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ide-ide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r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uncul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14:paraId="6FF7778E" w14:textId="77777777"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rahir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dal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laku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commentRangeStart w:id="25"/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eliti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,</w:t>
            </w:r>
            <w:commentRangeEnd w:id="25"/>
            <w:r w:rsidR="00003556">
              <w:rPr>
                <w:rStyle w:val="CommentReference"/>
              </w:rPr>
              <w:commentReference w:id="25"/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untut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dal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e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ov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laku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eliti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is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lih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e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an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ov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commentRangeStart w:id="26"/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commentRangeEnd w:id="26"/>
            <w:proofErr w:type="spellEnd"/>
            <w:r w:rsidR="00003556">
              <w:rPr>
                <w:rStyle w:val="CommentReference"/>
              </w:rPr>
              <w:commentReference w:id="26"/>
            </w:r>
            <w:r w:rsidRPr="00EC6F38">
              <w:rPr>
                <w:rFonts w:ascii="Times New Roman" w:eastAsia="Times New Roman" w:hAnsi="Times New Roman" w:cs="Times New Roman"/>
                <w:szCs w:val="24"/>
              </w:rPr>
              <w:t>. </w:t>
            </w:r>
          </w:p>
        </w:tc>
      </w:tr>
    </w:tbl>
    <w:p w14:paraId="70538818" w14:textId="77777777" w:rsidR="00924DF5" w:rsidRDefault="00924DF5"/>
    <w:sectPr w:rsidR="00924DF5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Masda Surti Simatupang" w:date="2020-11-16T10:20:00Z" w:initials="MSS">
    <w:p w14:paraId="0BD23A65" w14:textId="0184339A" w:rsidR="00252316" w:rsidRDefault="00252316">
      <w:pPr>
        <w:pStyle w:val="CommentText"/>
      </w:pPr>
      <w:r>
        <w:rPr>
          <w:rStyle w:val="CommentReference"/>
        </w:rPr>
        <w:annotationRef/>
      </w:r>
      <w:proofErr w:type="spellStart"/>
      <w:r>
        <w:t>ektrem</w:t>
      </w:r>
      <w:proofErr w:type="spellEnd"/>
    </w:p>
  </w:comment>
  <w:comment w:id="1" w:author="Masda Surti Simatupang" w:date="2020-11-16T10:21:00Z" w:initials="MSS">
    <w:p w14:paraId="47BC4D26" w14:textId="4B7C3189" w:rsidR="00252316" w:rsidRDefault="00252316">
      <w:pPr>
        <w:pStyle w:val="CommentText"/>
      </w:pPr>
      <w:r>
        <w:rPr>
          <w:rStyle w:val="CommentReference"/>
        </w:rPr>
        <w:annotationRef/>
      </w:r>
      <w:proofErr w:type="spellStart"/>
      <w:r>
        <w:t>harusnya</w:t>
      </w:r>
      <w:proofErr w:type="spellEnd"/>
      <w:r>
        <w:t xml:space="preserve"> </w:t>
      </w:r>
      <w:proofErr w:type="spellStart"/>
      <w:r>
        <w:t>dihapus</w:t>
      </w:r>
      <w:proofErr w:type="spellEnd"/>
    </w:p>
  </w:comment>
  <w:comment w:id="2" w:author="Masda Surti Simatupang" w:date="2020-11-16T10:22:00Z" w:initials="MSS">
    <w:p w14:paraId="768536FF" w14:textId="44D76AFF" w:rsidR="00252316" w:rsidRDefault="00252316">
      <w:pPr>
        <w:pStyle w:val="CommentText"/>
      </w:pPr>
      <w:r>
        <w:rPr>
          <w:rStyle w:val="CommentReference"/>
        </w:rPr>
        <w:annotationRef/>
      </w:r>
      <w:proofErr w:type="spellStart"/>
      <w:r>
        <w:t>pekerja</w:t>
      </w:r>
      <w:proofErr w:type="spellEnd"/>
    </w:p>
  </w:comment>
  <w:comment w:id="3" w:author="Masda Surti Simatupang" w:date="2020-11-16T10:24:00Z" w:initials="MSS">
    <w:p w14:paraId="1730964D" w14:textId="793F4A7D" w:rsidR="00252316" w:rsidRDefault="00252316">
      <w:pPr>
        <w:pStyle w:val="CommentText"/>
      </w:pPr>
      <w:r>
        <w:rPr>
          <w:rStyle w:val="CommentReference"/>
        </w:rPr>
        <w:annotationRef/>
      </w:r>
      <w:proofErr w:type="spellStart"/>
      <w:r>
        <w:t>dibuat</w:t>
      </w:r>
      <w:proofErr w:type="spellEnd"/>
    </w:p>
  </w:comment>
  <w:comment w:id="4" w:author="Masda Surti Simatupang" w:date="2020-11-16T10:25:00Z" w:initials="MSS">
    <w:p w14:paraId="535F60B7" w14:textId="7BB466B4" w:rsidR="00252316" w:rsidRDefault="00252316">
      <w:pPr>
        <w:pStyle w:val="CommentText"/>
      </w:pPr>
      <w:r>
        <w:rPr>
          <w:rStyle w:val="CommentReference"/>
        </w:rPr>
        <w:annotationRef/>
      </w:r>
      <w:proofErr w:type="spellStart"/>
      <w:r>
        <w:t>memperluas</w:t>
      </w:r>
      <w:proofErr w:type="spellEnd"/>
    </w:p>
  </w:comment>
  <w:comment w:id="5" w:author="Masda Surti Simatupang" w:date="2020-11-16T10:25:00Z" w:initials="MSS">
    <w:p w14:paraId="52D4F3E3" w14:textId="20C180B2" w:rsidR="00252316" w:rsidRDefault="00252316">
      <w:pPr>
        <w:pStyle w:val="CommentText"/>
      </w:pPr>
      <w:r>
        <w:rPr>
          <w:rStyle w:val="CommentReference"/>
        </w:rPr>
        <w:annotationRef/>
      </w:r>
      <w:proofErr w:type="spellStart"/>
      <w:r>
        <w:t>dibutuhkan</w:t>
      </w:r>
      <w:proofErr w:type="spellEnd"/>
    </w:p>
  </w:comment>
  <w:comment w:id="6" w:author="Masda Surti Simatupang" w:date="2020-11-16T10:25:00Z" w:initials="MSS">
    <w:p w14:paraId="3A72E23D" w14:textId="19E18391" w:rsidR="00252316" w:rsidRDefault="00252316">
      <w:pPr>
        <w:pStyle w:val="CommentText"/>
      </w:pPr>
      <w:r>
        <w:rPr>
          <w:rStyle w:val="CommentReference"/>
        </w:rPr>
        <w:annotationRef/>
      </w:r>
      <w:proofErr w:type="spellStart"/>
      <w:r>
        <w:t>berpikir</w:t>
      </w:r>
      <w:proofErr w:type="spellEnd"/>
    </w:p>
  </w:comment>
  <w:comment w:id="7" w:author="Masda Surti Simatupang" w:date="2020-11-16T10:29:00Z" w:initials="MSS">
    <w:p w14:paraId="25F44633" w14:textId="44C49BDC" w:rsidR="00E22FD8" w:rsidRDefault="00E22FD8">
      <w:pPr>
        <w:pStyle w:val="CommentText"/>
      </w:pPr>
      <w:r>
        <w:rPr>
          <w:rStyle w:val="CommentReference"/>
        </w:rPr>
        <w:annotationRef/>
      </w:r>
      <w:proofErr w:type="spellStart"/>
      <w:r>
        <w:t>diakhiri</w:t>
      </w:r>
      <w:proofErr w:type="spellEnd"/>
      <w:r>
        <w:t xml:space="preserve"> </w:t>
      </w:r>
      <w:proofErr w:type="spellStart"/>
      <w:proofErr w:type="gramStart"/>
      <w:r>
        <w:t>tanda</w:t>
      </w:r>
      <w:proofErr w:type="spellEnd"/>
      <w:r>
        <w:t xml:space="preserve"> ?</w:t>
      </w:r>
      <w:proofErr w:type="gramEnd"/>
    </w:p>
  </w:comment>
  <w:comment w:id="8" w:author="Masda Surti Simatupang" w:date="2020-11-16T10:27:00Z" w:initials="MSS">
    <w:p w14:paraId="7B8121C5" w14:textId="22D536C1" w:rsidR="00252316" w:rsidRDefault="00252316">
      <w:pPr>
        <w:pStyle w:val="CommentText"/>
      </w:pPr>
      <w:r>
        <w:rPr>
          <w:rStyle w:val="CommentReference"/>
        </w:rPr>
        <w:annotationRef/>
      </w:r>
      <w:proofErr w:type="spellStart"/>
      <w:r>
        <w:t>dihapus</w:t>
      </w:r>
      <w:proofErr w:type="spellEnd"/>
    </w:p>
  </w:comment>
  <w:comment w:id="9" w:author="Masda Surti Simatupang" w:date="2020-11-16T10:30:00Z" w:initials="MSS">
    <w:p w14:paraId="459C106D" w14:textId="783E09B1" w:rsidR="00E22FD8" w:rsidRDefault="00E22FD8">
      <w:pPr>
        <w:pStyle w:val="CommentText"/>
      </w:pPr>
      <w:r>
        <w:rPr>
          <w:rStyle w:val="CommentReference"/>
        </w:rPr>
        <w:annotationRef/>
      </w:r>
      <w:proofErr w:type="spellStart"/>
      <w:r>
        <w:t>publikasi</w:t>
      </w:r>
      <w:proofErr w:type="spellEnd"/>
    </w:p>
  </w:comment>
  <w:comment w:id="10" w:author="Masda Surti Simatupang" w:date="2020-11-16T10:31:00Z" w:initials="MSS">
    <w:p w14:paraId="7F06D025" w14:textId="3CE85BB2" w:rsidR="00E22FD8" w:rsidRDefault="00E22FD8">
      <w:pPr>
        <w:pStyle w:val="CommentText"/>
      </w:pPr>
      <w:r>
        <w:rPr>
          <w:rStyle w:val="CommentReference"/>
        </w:rPr>
        <w:annotationRef/>
      </w:r>
      <w:proofErr w:type="spellStart"/>
      <w:r>
        <w:t>tahap</w:t>
      </w:r>
      <w:proofErr w:type="spellEnd"/>
    </w:p>
  </w:comment>
  <w:comment w:id="11" w:author="Masda Surti Simatupang" w:date="2020-11-16T10:31:00Z" w:initials="MSS">
    <w:p w14:paraId="39129248" w14:textId="1277344C" w:rsidR="00E22FD8" w:rsidRDefault="00E22FD8">
      <w:pPr>
        <w:pStyle w:val="CommentText"/>
      </w:pPr>
      <w:r>
        <w:rPr>
          <w:rStyle w:val="CommentReference"/>
        </w:rPr>
        <w:annotationRef/>
      </w:r>
      <w:proofErr w:type="spellStart"/>
      <w:r>
        <w:t>tuntut</w:t>
      </w:r>
      <w:proofErr w:type="spellEnd"/>
    </w:p>
  </w:comment>
  <w:comment w:id="12" w:author="Masda Surti Simatupang" w:date="2020-11-16T10:32:00Z" w:initials="MSS">
    <w:p w14:paraId="021E0940" w14:textId="529E2154" w:rsidR="00E22FD8" w:rsidRDefault="00E22FD8">
      <w:pPr>
        <w:pStyle w:val="CommentText"/>
      </w:pPr>
      <w:r>
        <w:rPr>
          <w:rStyle w:val="CommentReference"/>
        </w:rPr>
        <w:annotationRef/>
      </w:r>
      <w:proofErr w:type="spellStart"/>
      <w:r>
        <w:t>dihapus</w:t>
      </w:r>
      <w:proofErr w:type="spellEnd"/>
    </w:p>
  </w:comment>
  <w:comment w:id="13" w:author="Masda Surti Simatupang" w:date="2020-11-16T10:33:00Z" w:initials="MSS">
    <w:p w14:paraId="177163B1" w14:textId="11BEF0A1" w:rsidR="00E22FD8" w:rsidRDefault="00E22FD8">
      <w:pPr>
        <w:pStyle w:val="CommentText"/>
      </w:pPr>
      <w:r>
        <w:rPr>
          <w:rStyle w:val="CommentReference"/>
        </w:rPr>
        <w:annotationRef/>
      </w:r>
      <w:proofErr w:type="spellStart"/>
      <w:r>
        <w:t>dihapus</w:t>
      </w:r>
      <w:proofErr w:type="spellEnd"/>
    </w:p>
  </w:comment>
  <w:comment w:id="14" w:author="Masda Surti Simatupang" w:date="2020-11-16T10:34:00Z" w:initials="MSS">
    <w:p w14:paraId="652208FB" w14:textId="10DEB30B" w:rsidR="00E22FD8" w:rsidRDefault="00E22FD8">
      <w:pPr>
        <w:pStyle w:val="CommentText"/>
      </w:pPr>
      <w:r>
        <w:rPr>
          <w:rStyle w:val="CommentReference"/>
        </w:rPr>
        <w:annotationRef/>
      </w:r>
      <w:proofErr w:type="spellStart"/>
      <w:r>
        <w:t>dituntut</w:t>
      </w:r>
      <w:proofErr w:type="spellEnd"/>
    </w:p>
  </w:comment>
  <w:comment w:id="15" w:author="Masda Surti Simatupang" w:date="2020-11-16T10:34:00Z" w:initials="MSS">
    <w:p w14:paraId="4A876BDC" w14:textId="0F7EDACE" w:rsidR="00E22FD8" w:rsidRDefault="00E22FD8">
      <w:pPr>
        <w:pStyle w:val="CommentText"/>
      </w:pPr>
      <w:r>
        <w:rPr>
          <w:rStyle w:val="CommentReference"/>
        </w:rPr>
        <w:annotationRef/>
      </w:r>
      <w:r>
        <w:t>Guru</w:t>
      </w:r>
    </w:p>
  </w:comment>
  <w:comment w:id="16" w:author="Masda Surti Simatupang" w:date="2020-11-16T10:35:00Z" w:initials="MSS">
    <w:p w14:paraId="109CDB8B" w14:textId="7B5B67CD" w:rsidR="00E22FD8" w:rsidRDefault="00E22FD8">
      <w:pPr>
        <w:pStyle w:val="CommentText"/>
      </w:pPr>
      <w:r>
        <w:rPr>
          <w:rStyle w:val="CommentReference"/>
        </w:rPr>
        <w:annotationRef/>
      </w:r>
      <w:r>
        <w:t xml:space="preserve">Kata </w:t>
      </w:r>
      <w:proofErr w:type="spellStart"/>
      <w:r>
        <w:t>siswa</w:t>
      </w:r>
      <w:proofErr w:type="spellEnd"/>
      <w:r>
        <w:t xml:space="preserve"> </w:t>
      </w:r>
      <w:proofErr w:type="spellStart"/>
      <w:r>
        <w:t>dihapus</w:t>
      </w:r>
      <w:proofErr w:type="spellEnd"/>
    </w:p>
  </w:comment>
  <w:comment w:id="17" w:author="Masda Surti Simatupang" w:date="2020-11-16T10:37:00Z" w:initials="MSS">
    <w:p w14:paraId="43EB3464" w14:textId="4FE60CDE" w:rsidR="00E22FD8" w:rsidRDefault="00E22FD8">
      <w:pPr>
        <w:pStyle w:val="CommentText"/>
      </w:pPr>
      <w:r>
        <w:rPr>
          <w:rStyle w:val="CommentReference"/>
        </w:rPr>
        <w:annotationRef/>
      </w:r>
      <w:proofErr w:type="spellStart"/>
      <w:r>
        <w:t>Dihapus</w:t>
      </w:r>
      <w:proofErr w:type="spellEnd"/>
      <w:r>
        <w:t xml:space="preserve"> </w:t>
      </w:r>
      <w:proofErr w:type="spellStart"/>
      <w:r>
        <w:t>saja</w:t>
      </w:r>
      <w:proofErr w:type="spellEnd"/>
    </w:p>
  </w:comment>
  <w:comment w:id="18" w:author="Masda Surti Simatupang" w:date="2020-11-16T10:38:00Z" w:initials="MSS">
    <w:p w14:paraId="4788905E" w14:textId="6343777B" w:rsidR="00E22FD8" w:rsidRDefault="00E22FD8">
      <w:pPr>
        <w:pStyle w:val="CommentText"/>
      </w:pPr>
      <w:r>
        <w:rPr>
          <w:rStyle w:val="CommentReference"/>
        </w:rPr>
        <w:annotationRef/>
      </w:r>
      <w:r>
        <w:t>lima</w:t>
      </w:r>
    </w:p>
  </w:comment>
  <w:comment w:id="19" w:author="Masda Surti Simatupang" w:date="2020-11-16T10:38:00Z" w:initials="MSS">
    <w:p w14:paraId="2E4B9B6D" w14:textId="22337BEE" w:rsidR="00E22FD8" w:rsidRDefault="00E22FD8">
      <w:pPr>
        <w:pStyle w:val="CommentText"/>
      </w:pPr>
      <w:r>
        <w:rPr>
          <w:rStyle w:val="CommentReference"/>
        </w:rPr>
        <w:annotationRef/>
      </w:r>
      <w:proofErr w:type="spellStart"/>
      <w:r>
        <w:t>ditekankan</w:t>
      </w:r>
      <w:proofErr w:type="spellEnd"/>
    </w:p>
  </w:comment>
  <w:comment w:id="20" w:author="Masda Surti Simatupang" w:date="2020-11-16T10:39:00Z" w:initials="MSS">
    <w:p w14:paraId="2C2613C2" w14:textId="732C1D08" w:rsidR="00E22FD8" w:rsidRDefault="00E22FD8">
      <w:pPr>
        <w:pStyle w:val="CommentText"/>
      </w:pPr>
      <w:r>
        <w:rPr>
          <w:rStyle w:val="CommentReference"/>
        </w:rPr>
        <w:annotationRef/>
      </w:r>
      <w:proofErr w:type="spellStart"/>
      <w:r w:rsidR="00196247">
        <w:t>M</w:t>
      </w:r>
      <w:r>
        <w:t>eneliti</w:t>
      </w:r>
      <w:proofErr w:type="spellEnd"/>
      <w:r>
        <w:t xml:space="preserve"> </w:t>
      </w:r>
    </w:p>
  </w:comment>
  <w:comment w:id="21" w:author="Masda Surti Simatupang" w:date="2020-11-16T10:40:00Z" w:initials="MSS">
    <w:p w14:paraId="7E62A421" w14:textId="57DFBDDC" w:rsidR="00196247" w:rsidRDefault="00196247">
      <w:pPr>
        <w:pStyle w:val="CommentText"/>
      </w:pPr>
      <w:r>
        <w:rPr>
          <w:rStyle w:val="CommentReference"/>
        </w:rPr>
        <w:annotationRef/>
      </w:r>
      <w:r>
        <w:t xml:space="preserve">Tanda </w:t>
      </w:r>
      <w:proofErr w:type="spellStart"/>
      <w:r>
        <w:t>titik</w:t>
      </w:r>
      <w:proofErr w:type="spellEnd"/>
      <w:r>
        <w:t xml:space="preserve"> </w:t>
      </w:r>
      <w:proofErr w:type="spellStart"/>
      <w:r>
        <w:t>setelah</w:t>
      </w:r>
      <w:proofErr w:type="spellEnd"/>
      <w:r>
        <w:t xml:space="preserve"> ‘</w:t>
      </w:r>
      <w:proofErr w:type="spellStart"/>
      <w:r>
        <w:t>kesatuan</w:t>
      </w:r>
      <w:proofErr w:type="spellEnd"/>
      <w:r>
        <w:t>’</w:t>
      </w:r>
    </w:p>
  </w:comment>
  <w:comment w:id="22" w:author="Masda Surti Simatupang" w:date="2020-11-16T10:41:00Z" w:initials="MSS">
    <w:p w14:paraId="3D8391EA" w14:textId="43AC0D2A" w:rsidR="00196247" w:rsidRDefault="00196247">
      <w:pPr>
        <w:pStyle w:val="CommentText"/>
      </w:pPr>
      <w:r>
        <w:rPr>
          <w:rStyle w:val="CommentReference"/>
        </w:rPr>
        <w:annotationRef/>
      </w:r>
      <w:proofErr w:type="spellStart"/>
      <w:r>
        <w:t>dibutuhkan</w:t>
      </w:r>
      <w:proofErr w:type="spellEnd"/>
    </w:p>
  </w:comment>
  <w:comment w:id="23" w:author="Masda Surti Simatupang" w:date="2020-11-16T11:01:00Z" w:initials="MSS">
    <w:p w14:paraId="2A8E592A" w14:textId="3FA5B4DF" w:rsidR="00E261FB" w:rsidRDefault="00E261FB">
      <w:pPr>
        <w:pStyle w:val="CommentText"/>
      </w:pPr>
      <w:r>
        <w:rPr>
          <w:rStyle w:val="CommentReference"/>
        </w:rPr>
        <w:annotationRef/>
      </w:r>
      <w:proofErr w:type="spellStart"/>
      <w:r>
        <w:t>mengaplikasikan</w:t>
      </w:r>
      <w:proofErr w:type="spellEnd"/>
    </w:p>
  </w:comment>
  <w:comment w:id="24" w:author="Masda Surti Simatupang" w:date="2020-11-16T11:12:00Z" w:initials="MSS">
    <w:p w14:paraId="56D98A96" w14:textId="6E8C1620" w:rsidR="00003556" w:rsidRDefault="00003556">
      <w:pPr>
        <w:pStyle w:val="CommentText"/>
      </w:pPr>
      <w:r>
        <w:rPr>
          <w:rStyle w:val="CommentReference"/>
        </w:rPr>
        <w:annotationRef/>
      </w:r>
      <w:proofErr w:type="spellStart"/>
      <w:r>
        <w:t>dihapus</w:t>
      </w:r>
      <w:proofErr w:type="spellEnd"/>
      <w:r>
        <w:t xml:space="preserve"> </w:t>
      </w:r>
      <w:proofErr w:type="spellStart"/>
      <w:r>
        <w:t>saja</w:t>
      </w:r>
      <w:proofErr w:type="spellEnd"/>
    </w:p>
  </w:comment>
  <w:comment w:id="25" w:author="Masda Surti Simatupang" w:date="2020-11-16T11:14:00Z" w:initials="MSS">
    <w:p w14:paraId="0F39BC91" w14:textId="7AE2E7B6" w:rsidR="00003556" w:rsidRDefault="00003556">
      <w:pPr>
        <w:pStyle w:val="CommentText"/>
      </w:pPr>
      <w:r>
        <w:rPr>
          <w:rStyle w:val="CommentReference"/>
        </w:rPr>
        <w:annotationRef/>
      </w:r>
      <w:proofErr w:type="spellStart"/>
      <w:r>
        <w:t>setelah</w:t>
      </w:r>
      <w:proofErr w:type="spellEnd"/>
      <w:r>
        <w:t xml:space="preserve"> kata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diakhir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itik</w:t>
      </w:r>
      <w:proofErr w:type="spellEnd"/>
    </w:p>
  </w:comment>
  <w:comment w:id="26" w:author="Masda Surti Simatupang" w:date="2020-11-16T11:14:00Z" w:initials="MSS">
    <w:p w14:paraId="6DE0258E" w14:textId="3EC12957" w:rsidR="00003556" w:rsidRDefault="00003556">
      <w:pPr>
        <w:pStyle w:val="CommentText"/>
      </w:pPr>
      <w:r>
        <w:rPr>
          <w:rStyle w:val="CommentReference"/>
        </w:rPr>
        <w:annotationRef/>
      </w:r>
      <w:proofErr w:type="spellStart"/>
      <w:r>
        <w:t>dihapus</w:t>
      </w:r>
      <w:proofErr w:type="spellEnd"/>
      <w:r>
        <w:t xml:space="preserve"> saja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0BD23A65" w15:done="0"/>
  <w15:commentEx w15:paraId="47BC4D26" w15:done="0"/>
  <w15:commentEx w15:paraId="768536FF" w15:done="0"/>
  <w15:commentEx w15:paraId="1730964D" w15:done="0"/>
  <w15:commentEx w15:paraId="535F60B7" w15:done="0"/>
  <w15:commentEx w15:paraId="52D4F3E3" w15:done="0"/>
  <w15:commentEx w15:paraId="3A72E23D" w15:done="0"/>
  <w15:commentEx w15:paraId="25F44633" w15:done="0"/>
  <w15:commentEx w15:paraId="7B8121C5" w15:done="0"/>
  <w15:commentEx w15:paraId="459C106D" w15:done="0"/>
  <w15:commentEx w15:paraId="7F06D025" w15:done="0"/>
  <w15:commentEx w15:paraId="39129248" w15:done="0"/>
  <w15:commentEx w15:paraId="021E0940" w15:done="0"/>
  <w15:commentEx w15:paraId="177163B1" w15:done="0"/>
  <w15:commentEx w15:paraId="652208FB" w15:done="0"/>
  <w15:commentEx w15:paraId="4A876BDC" w15:done="0"/>
  <w15:commentEx w15:paraId="109CDB8B" w15:done="0"/>
  <w15:commentEx w15:paraId="43EB3464" w15:done="0"/>
  <w15:commentEx w15:paraId="4788905E" w15:done="0"/>
  <w15:commentEx w15:paraId="2E4B9B6D" w15:done="0"/>
  <w15:commentEx w15:paraId="2C2613C2" w15:done="0"/>
  <w15:commentEx w15:paraId="7E62A421" w15:done="0"/>
  <w15:commentEx w15:paraId="3D8391EA" w15:done="0"/>
  <w15:commentEx w15:paraId="2A8E592A" w15:done="0"/>
  <w15:commentEx w15:paraId="56D98A96" w15:done="0"/>
  <w15:commentEx w15:paraId="0F39BC91" w15:done="0"/>
  <w15:commentEx w15:paraId="6DE0258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5CD0D4" w16cex:dateUtc="2020-11-16T03:20:00Z"/>
  <w16cex:commentExtensible w16cex:durableId="235CD115" w16cex:dateUtc="2020-11-16T03:21:00Z"/>
  <w16cex:commentExtensible w16cex:durableId="235CD158" w16cex:dateUtc="2020-11-16T03:22:00Z"/>
  <w16cex:commentExtensible w16cex:durableId="235CD1C1" w16cex:dateUtc="2020-11-16T03:24:00Z"/>
  <w16cex:commentExtensible w16cex:durableId="235CD200" w16cex:dateUtc="2020-11-16T03:25:00Z"/>
  <w16cex:commentExtensible w16cex:durableId="235CD214" w16cex:dateUtc="2020-11-16T03:25:00Z"/>
  <w16cex:commentExtensible w16cex:durableId="235CD230" w16cex:dateUtc="2020-11-16T03:25:00Z"/>
  <w16cex:commentExtensible w16cex:durableId="235CD315" w16cex:dateUtc="2020-11-16T03:29:00Z"/>
  <w16cex:commentExtensible w16cex:durableId="235CD2AB" w16cex:dateUtc="2020-11-16T03:27:00Z"/>
  <w16cex:commentExtensible w16cex:durableId="235CD34C" w16cex:dateUtc="2020-11-16T03:30:00Z"/>
  <w16cex:commentExtensible w16cex:durableId="235CD373" w16cex:dateUtc="2020-11-16T03:31:00Z"/>
  <w16cex:commentExtensible w16cex:durableId="235CD37D" w16cex:dateUtc="2020-11-16T03:31:00Z"/>
  <w16cex:commentExtensible w16cex:durableId="235CD3D3" w16cex:dateUtc="2020-11-16T03:32:00Z"/>
  <w16cex:commentExtensible w16cex:durableId="235CD3E1" w16cex:dateUtc="2020-11-16T03:33:00Z"/>
  <w16cex:commentExtensible w16cex:durableId="235CD43E" w16cex:dateUtc="2020-11-16T03:34:00Z"/>
  <w16cex:commentExtensible w16cex:durableId="235CD44E" w16cex:dateUtc="2020-11-16T03:34:00Z"/>
  <w16cex:commentExtensible w16cex:durableId="235CD464" w16cex:dateUtc="2020-11-16T03:35:00Z"/>
  <w16cex:commentExtensible w16cex:durableId="235CD4F4" w16cex:dateUtc="2020-11-16T03:37:00Z"/>
  <w16cex:commentExtensible w16cex:durableId="235CD516" w16cex:dateUtc="2020-11-16T03:38:00Z"/>
  <w16cex:commentExtensible w16cex:durableId="235CD521" w16cex:dateUtc="2020-11-16T03:38:00Z"/>
  <w16cex:commentExtensible w16cex:durableId="235CD55E" w16cex:dateUtc="2020-11-16T03:39:00Z"/>
  <w16cex:commentExtensible w16cex:durableId="235CD5AF" w16cex:dateUtc="2020-11-16T03:40:00Z"/>
  <w16cex:commentExtensible w16cex:durableId="235CD5F5" w16cex:dateUtc="2020-11-16T03:41:00Z"/>
  <w16cex:commentExtensible w16cex:durableId="235CDA86" w16cex:dateUtc="2020-11-16T04:01:00Z"/>
  <w16cex:commentExtensible w16cex:durableId="235CDD16" w16cex:dateUtc="2020-11-16T04:12:00Z"/>
  <w16cex:commentExtensible w16cex:durableId="235CDD8E" w16cex:dateUtc="2020-11-16T04:14:00Z"/>
  <w16cex:commentExtensible w16cex:durableId="235CDDB3" w16cex:dateUtc="2020-11-16T04:1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BD23A65" w16cid:durableId="235CD0D4"/>
  <w16cid:commentId w16cid:paraId="47BC4D26" w16cid:durableId="235CD115"/>
  <w16cid:commentId w16cid:paraId="768536FF" w16cid:durableId="235CD158"/>
  <w16cid:commentId w16cid:paraId="1730964D" w16cid:durableId="235CD1C1"/>
  <w16cid:commentId w16cid:paraId="535F60B7" w16cid:durableId="235CD200"/>
  <w16cid:commentId w16cid:paraId="52D4F3E3" w16cid:durableId="235CD214"/>
  <w16cid:commentId w16cid:paraId="3A72E23D" w16cid:durableId="235CD230"/>
  <w16cid:commentId w16cid:paraId="25F44633" w16cid:durableId="235CD315"/>
  <w16cid:commentId w16cid:paraId="7B8121C5" w16cid:durableId="235CD2AB"/>
  <w16cid:commentId w16cid:paraId="459C106D" w16cid:durableId="235CD34C"/>
  <w16cid:commentId w16cid:paraId="7F06D025" w16cid:durableId="235CD373"/>
  <w16cid:commentId w16cid:paraId="39129248" w16cid:durableId="235CD37D"/>
  <w16cid:commentId w16cid:paraId="021E0940" w16cid:durableId="235CD3D3"/>
  <w16cid:commentId w16cid:paraId="177163B1" w16cid:durableId="235CD3E1"/>
  <w16cid:commentId w16cid:paraId="652208FB" w16cid:durableId="235CD43E"/>
  <w16cid:commentId w16cid:paraId="4A876BDC" w16cid:durableId="235CD44E"/>
  <w16cid:commentId w16cid:paraId="109CDB8B" w16cid:durableId="235CD464"/>
  <w16cid:commentId w16cid:paraId="43EB3464" w16cid:durableId="235CD4F4"/>
  <w16cid:commentId w16cid:paraId="4788905E" w16cid:durableId="235CD516"/>
  <w16cid:commentId w16cid:paraId="2E4B9B6D" w16cid:durableId="235CD521"/>
  <w16cid:commentId w16cid:paraId="2C2613C2" w16cid:durableId="235CD55E"/>
  <w16cid:commentId w16cid:paraId="7E62A421" w16cid:durableId="235CD5AF"/>
  <w16cid:commentId w16cid:paraId="3D8391EA" w16cid:durableId="235CD5F5"/>
  <w16cid:commentId w16cid:paraId="2A8E592A" w16cid:durableId="235CDA86"/>
  <w16cid:commentId w16cid:paraId="56D98A96" w16cid:durableId="235CDD16"/>
  <w16cid:commentId w16cid:paraId="0F39BC91" w16cid:durableId="235CDD8E"/>
  <w16cid:commentId w16cid:paraId="6DE0258E" w16cid:durableId="235CDDB3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F13970"/>
    <w:multiLevelType w:val="multilevel"/>
    <w:tmpl w:val="8E5C0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EAF5A4B"/>
    <w:multiLevelType w:val="multilevel"/>
    <w:tmpl w:val="61E04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86B26AA"/>
    <w:multiLevelType w:val="hybridMultilevel"/>
    <w:tmpl w:val="A33CE7BE"/>
    <w:lvl w:ilvl="0" w:tplc="B8645F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Masda Surti Simatupang">
    <w15:presenceInfo w15:providerId="Windows Live" w15:userId="3203573d4d5b61c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trackRevisions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Q0NzA2NbA0MDGzNLNQ0lEKTi0uzszPAykwrAUAseFGqiwAAAA="/>
  </w:docVars>
  <w:rsids>
    <w:rsidRoot w:val="00125355"/>
    <w:rsid w:val="00003556"/>
    <w:rsid w:val="0012251A"/>
    <w:rsid w:val="00125355"/>
    <w:rsid w:val="00196247"/>
    <w:rsid w:val="001D038C"/>
    <w:rsid w:val="00240407"/>
    <w:rsid w:val="00252316"/>
    <w:rsid w:val="0042167F"/>
    <w:rsid w:val="00924DF5"/>
    <w:rsid w:val="00E22FD8"/>
    <w:rsid w:val="00E261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1EF996"/>
  <w15:chartTrackingRefBased/>
  <w15:docId w15:val="{7CD09305-629F-4329-9BEF-00B661B07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5355"/>
    <w:pPr>
      <w:spacing w:after="160" w:line="288" w:lineRule="auto"/>
      <w:contextualSpacing/>
    </w:pPr>
    <w:rPr>
      <w:rFonts w:ascii="Arial" w:hAnsi="Arial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25355"/>
    <w:pPr>
      <w:keepNext/>
      <w:keepLines/>
      <w:tabs>
        <w:tab w:val="left" w:pos="1418"/>
        <w:tab w:val="left" w:pos="1701"/>
      </w:tabs>
      <w:spacing w:before="480"/>
      <w:outlineLvl w:val="2"/>
    </w:pPr>
    <w:rPr>
      <w:rFonts w:ascii="Bookman Old Style" w:eastAsiaTheme="majorEastAsia" w:hAnsi="Bookman Old Style" w:cstheme="majorBidi"/>
      <w:b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125355"/>
    <w:rPr>
      <w:rFonts w:ascii="Bookman Old Style" w:eastAsiaTheme="majorEastAsia" w:hAnsi="Bookman Old Style" w:cstheme="majorBidi"/>
      <w:b/>
      <w:color w:val="000000" w:themeColor="text1"/>
      <w:sz w:val="24"/>
      <w:szCs w:val="24"/>
    </w:rPr>
  </w:style>
  <w:style w:type="table" w:styleId="TableGrid">
    <w:name w:val="Table Grid"/>
    <w:basedOn w:val="TableNormal"/>
    <w:uiPriority w:val="39"/>
    <w:rsid w:val="0012535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25355"/>
    <w:pPr>
      <w:ind w:left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2523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5231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52316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23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2316"/>
    <w:rPr>
      <w:rFonts w:ascii="Arial" w:hAnsi="Arial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523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231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477</Words>
  <Characters>272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Masda Surti Simatupang</cp:lastModifiedBy>
  <cp:revision>2</cp:revision>
  <dcterms:created xsi:type="dcterms:W3CDTF">2020-11-16T04:15:00Z</dcterms:created>
  <dcterms:modified xsi:type="dcterms:W3CDTF">2020-11-16T04:15:00Z</dcterms:modified>
</cp:coreProperties>
</file>